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024A4D" w14:textId="77777777" w:rsidR="00EE0355" w:rsidRPr="006C5C93" w:rsidRDefault="00AC709B">
      <w:pPr>
        <w:rPr>
          <w:b/>
          <w:bCs/>
        </w:rPr>
      </w:pPr>
      <w:r w:rsidRPr="006C5C93">
        <w:rPr>
          <w:b/>
          <w:bCs/>
        </w:rPr>
        <w:t>Date - 7/12</w:t>
      </w:r>
    </w:p>
    <w:p w14:paraId="4AE679AC" w14:textId="77777777" w:rsidR="006C5C93" w:rsidRDefault="006C5C93" w:rsidP="006C5C93">
      <w:pPr>
        <w:jc w:val="center"/>
        <w:rPr>
          <w:b/>
          <w:bCs/>
          <w:u w:val="single"/>
        </w:rPr>
      </w:pPr>
    </w:p>
    <w:p w14:paraId="745BBE18" w14:textId="054ACD75" w:rsidR="006C5C93" w:rsidRPr="006C5C93" w:rsidRDefault="006C5C93" w:rsidP="006C5C93">
      <w:pPr>
        <w:jc w:val="center"/>
        <w:rPr>
          <w:b/>
          <w:bCs/>
          <w:sz w:val="32"/>
          <w:szCs w:val="32"/>
          <w:u w:val="single"/>
        </w:rPr>
      </w:pPr>
      <w:r w:rsidRPr="006C5C93">
        <w:rPr>
          <w:b/>
          <w:bCs/>
          <w:sz w:val="32"/>
          <w:szCs w:val="32"/>
          <w:u w:val="single"/>
        </w:rPr>
        <w:t xml:space="preserve">Quantum Computation using </w:t>
      </w:r>
      <w:proofErr w:type="spellStart"/>
      <w:r w:rsidRPr="006C5C93">
        <w:rPr>
          <w:b/>
          <w:bCs/>
          <w:sz w:val="32"/>
          <w:szCs w:val="32"/>
          <w:u w:val="single"/>
        </w:rPr>
        <w:t>Qiskit</w:t>
      </w:r>
      <w:proofErr w:type="spellEnd"/>
    </w:p>
    <w:p w14:paraId="32E95074" w14:textId="06D6AA9B" w:rsidR="00AC709B" w:rsidRDefault="00AC709B" w:rsidP="006C5C93">
      <w:pPr>
        <w:jc w:val="center"/>
        <w:rPr>
          <w:b/>
          <w:bCs/>
          <w:u w:val="single"/>
        </w:rPr>
      </w:pPr>
      <w:r w:rsidRPr="00AC709B">
        <w:rPr>
          <w:b/>
          <w:bCs/>
          <w:u w:val="single"/>
        </w:rPr>
        <w:t>Chapter 1</w:t>
      </w:r>
    </w:p>
    <w:p w14:paraId="3BC03BDF" w14:textId="74CE78C2" w:rsidR="00AC709B" w:rsidRDefault="00E04AC4" w:rsidP="006C5C93">
      <w:pPr>
        <w:jc w:val="both"/>
        <w:rPr>
          <w:b/>
          <w:bCs/>
          <w:u w:val="single"/>
        </w:rPr>
      </w:pPr>
      <w:r>
        <w:rPr>
          <w:b/>
          <w:bCs/>
          <w:u w:val="single"/>
        </w:rPr>
        <w:t xml:space="preserve">Section 1: </w:t>
      </w:r>
      <w:r w:rsidR="00AC709B">
        <w:rPr>
          <w:b/>
          <w:bCs/>
          <w:u w:val="single"/>
        </w:rPr>
        <w:t>The Atoms of Computation</w:t>
      </w:r>
    </w:p>
    <w:p w14:paraId="69B10A03" w14:textId="4CD84C4B" w:rsidR="00E761DD" w:rsidRDefault="00E761DD" w:rsidP="006C5C93">
      <w:pPr>
        <w:pStyle w:val="ListParagraph"/>
        <w:numPr>
          <w:ilvl w:val="0"/>
          <w:numId w:val="1"/>
        </w:numPr>
        <w:jc w:val="both"/>
      </w:pPr>
      <w:r>
        <w:t xml:space="preserve">To create the </w:t>
      </w:r>
      <w:r w:rsidR="006440C9">
        <w:t>circuit following</w:t>
      </w:r>
      <w:r w:rsidR="002D7363">
        <w:t>, following modules need to be imported:</w:t>
      </w:r>
    </w:p>
    <w:p w14:paraId="5DB2395A" w14:textId="77777777" w:rsidR="002D7363" w:rsidRDefault="002D7363" w:rsidP="002D7363">
      <w:pPr>
        <w:pStyle w:val="ListParagraph"/>
        <w:numPr>
          <w:ilvl w:val="1"/>
          <w:numId w:val="1"/>
        </w:numPr>
        <w:jc w:val="both"/>
      </w:pPr>
      <w:r>
        <w:t xml:space="preserve">from </w:t>
      </w:r>
      <w:proofErr w:type="spellStart"/>
      <w:r>
        <w:t>qiskit</w:t>
      </w:r>
      <w:proofErr w:type="spellEnd"/>
      <w:r>
        <w:t xml:space="preserve"> import </w:t>
      </w:r>
      <w:proofErr w:type="spellStart"/>
      <w:r>
        <w:t>QuantumCircuit</w:t>
      </w:r>
      <w:proofErr w:type="spellEnd"/>
      <w:r>
        <w:t>, assemble, Aer</w:t>
      </w:r>
    </w:p>
    <w:p w14:paraId="20F3C273" w14:textId="08CAD4D3" w:rsidR="002D7363" w:rsidRDefault="002D7363" w:rsidP="002D7363">
      <w:pPr>
        <w:pStyle w:val="ListParagraph"/>
        <w:numPr>
          <w:ilvl w:val="1"/>
          <w:numId w:val="1"/>
        </w:numPr>
        <w:jc w:val="both"/>
      </w:pPr>
      <w:r>
        <w:t xml:space="preserve">from </w:t>
      </w:r>
      <w:proofErr w:type="spellStart"/>
      <w:proofErr w:type="gramStart"/>
      <w:r>
        <w:t>qiskit.visualization</w:t>
      </w:r>
      <w:proofErr w:type="spellEnd"/>
      <w:proofErr w:type="gramEnd"/>
      <w:r>
        <w:t xml:space="preserve"> import </w:t>
      </w:r>
      <w:proofErr w:type="spellStart"/>
      <w:r>
        <w:t>plot_histogram</w:t>
      </w:r>
      <w:proofErr w:type="spellEnd"/>
    </w:p>
    <w:p w14:paraId="58C5A9A9" w14:textId="4258F4B8" w:rsidR="00AC709B" w:rsidRDefault="00AC709B" w:rsidP="006C5C93">
      <w:pPr>
        <w:pStyle w:val="ListParagraph"/>
        <w:numPr>
          <w:ilvl w:val="0"/>
          <w:numId w:val="1"/>
        </w:numPr>
        <w:jc w:val="both"/>
      </w:pPr>
      <w:proofErr w:type="spellStart"/>
      <w:r>
        <w:t>QuantumCircuit</w:t>
      </w:r>
      <w:proofErr w:type="spellEnd"/>
      <w:r>
        <w:t xml:space="preserve"> – The function creates quantum circuit with the defined number of qubits. The output bits can also be defined which will be extracted from the circuit at the end.</w:t>
      </w:r>
    </w:p>
    <w:p w14:paraId="320A9575" w14:textId="77777777" w:rsidR="00AC709B" w:rsidRDefault="00AC709B" w:rsidP="006C5C93">
      <w:pPr>
        <w:pStyle w:val="ListParagraph"/>
        <w:numPr>
          <w:ilvl w:val="1"/>
          <w:numId w:val="1"/>
        </w:numPr>
        <w:jc w:val="both"/>
      </w:pPr>
      <w:r>
        <w:t xml:space="preserve">Example: </w:t>
      </w:r>
    </w:p>
    <w:p w14:paraId="5B1473E8" w14:textId="77777777" w:rsidR="00AC709B" w:rsidRDefault="00AC709B" w:rsidP="006C5C93">
      <w:pPr>
        <w:pStyle w:val="ListParagraph"/>
        <w:numPr>
          <w:ilvl w:val="2"/>
          <w:numId w:val="1"/>
        </w:numPr>
        <w:jc w:val="both"/>
      </w:pPr>
      <w:r>
        <w:t xml:space="preserve">qc = </w:t>
      </w:r>
      <w:proofErr w:type="spellStart"/>
      <w:proofErr w:type="gramStart"/>
      <w:r>
        <w:t>QuantumCircuit</w:t>
      </w:r>
      <w:proofErr w:type="spellEnd"/>
      <w:r>
        <w:t>(</w:t>
      </w:r>
      <w:proofErr w:type="spellStart"/>
      <w:proofErr w:type="gramEnd"/>
      <w:r>
        <w:t>n_q</w:t>
      </w:r>
      <w:proofErr w:type="spellEnd"/>
      <w:r>
        <w:t xml:space="preserve">, </w:t>
      </w:r>
      <w:proofErr w:type="spellStart"/>
      <w:r>
        <w:t>n_b</w:t>
      </w:r>
      <w:proofErr w:type="spellEnd"/>
      <w:r>
        <w:t>)</w:t>
      </w:r>
    </w:p>
    <w:p w14:paraId="3AAF7348" w14:textId="77777777" w:rsidR="00AC709B" w:rsidRDefault="00AC709B" w:rsidP="006C5C93">
      <w:pPr>
        <w:pStyle w:val="ListParagraph"/>
        <w:numPr>
          <w:ilvl w:val="2"/>
          <w:numId w:val="1"/>
        </w:numPr>
        <w:jc w:val="both"/>
      </w:pPr>
      <w:proofErr w:type="spellStart"/>
      <w:r>
        <w:t>n_q</w:t>
      </w:r>
      <w:proofErr w:type="spellEnd"/>
      <w:r>
        <w:t xml:space="preserve"> = number of qubits</w:t>
      </w:r>
    </w:p>
    <w:p w14:paraId="4CD8573F" w14:textId="2AD01CDD" w:rsidR="009978E3" w:rsidRDefault="00AC709B" w:rsidP="009978E3">
      <w:pPr>
        <w:pStyle w:val="ListParagraph"/>
        <w:numPr>
          <w:ilvl w:val="2"/>
          <w:numId w:val="1"/>
        </w:numPr>
        <w:jc w:val="both"/>
      </w:pPr>
      <w:proofErr w:type="spellStart"/>
      <w:r>
        <w:t>n_b</w:t>
      </w:r>
      <w:proofErr w:type="spellEnd"/>
      <w:r>
        <w:t xml:space="preserve"> = number of bits will be extracted</w:t>
      </w:r>
    </w:p>
    <w:p w14:paraId="0CF00B54" w14:textId="2B3C1462" w:rsidR="009978E3" w:rsidRDefault="009978E3" w:rsidP="009978E3">
      <w:pPr>
        <w:pStyle w:val="ListParagraph"/>
        <w:numPr>
          <w:ilvl w:val="0"/>
          <w:numId w:val="1"/>
        </w:numPr>
        <w:jc w:val="both"/>
      </w:pPr>
      <w:r>
        <w:t xml:space="preserve">assemble – The function used </w:t>
      </w:r>
      <w:r w:rsidR="00DC717C">
        <w:t>to turn the circuit to object</w:t>
      </w:r>
    </w:p>
    <w:p w14:paraId="3AE6C533" w14:textId="57FF3D41" w:rsidR="00DC717C" w:rsidRDefault="00DC717C" w:rsidP="009978E3">
      <w:pPr>
        <w:pStyle w:val="ListParagraph"/>
        <w:numPr>
          <w:ilvl w:val="0"/>
          <w:numId w:val="1"/>
        </w:numPr>
        <w:jc w:val="both"/>
      </w:pPr>
      <w:r>
        <w:t>Aer – Simulator used for the c</w:t>
      </w:r>
      <w:r w:rsidR="00826267">
        <w:t>ircuit</w:t>
      </w:r>
    </w:p>
    <w:p w14:paraId="75DDC099" w14:textId="58AFDE58" w:rsidR="00206DFA" w:rsidRDefault="00206DFA" w:rsidP="009978E3">
      <w:pPr>
        <w:pStyle w:val="ListParagraph"/>
        <w:numPr>
          <w:ilvl w:val="0"/>
          <w:numId w:val="1"/>
        </w:numPr>
        <w:jc w:val="both"/>
      </w:pPr>
      <w:r>
        <w:t xml:space="preserve">measure – It </w:t>
      </w:r>
      <w:r w:rsidR="00127BE5">
        <w:t>adds a measurement and tell the qubit to write an output to a bit</w:t>
      </w:r>
    </w:p>
    <w:p w14:paraId="6DF1CD7A" w14:textId="2B84FC02" w:rsidR="00127BE5" w:rsidRDefault="00127BE5" w:rsidP="009978E3">
      <w:pPr>
        <w:pStyle w:val="ListParagraph"/>
        <w:numPr>
          <w:ilvl w:val="0"/>
          <w:numId w:val="1"/>
        </w:numPr>
        <w:jc w:val="both"/>
      </w:pPr>
      <w:r>
        <w:t xml:space="preserve">draw – </w:t>
      </w:r>
      <w:proofErr w:type="spellStart"/>
      <w:r>
        <w:t>raws</w:t>
      </w:r>
      <w:proofErr w:type="spellEnd"/>
      <w:r>
        <w:t xml:space="preserve"> the circuit</w:t>
      </w:r>
    </w:p>
    <w:p w14:paraId="15D8A500" w14:textId="212BE1DF" w:rsidR="00127BE5" w:rsidRDefault="00127BE5" w:rsidP="009978E3">
      <w:pPr>
        <w:pStyle w:val="ListParagraph"/>
        <w:numPr>
          <w:ilvl w:val="0"/>
          <w:numId w:val="1"/>
        </w:numPr>
        <w:jc w:val="both"/>
      </w:pPr>
      <w:proofErr w:type="spellStart"/>
      <w:r>
        <w:t>plot_histogram</w:t>
      </w:r>
      <w:proofErr w:type="spellEnd"/>
      <w:r>
        <w:t xml:space="preserve"> – User to plot histogram</w:t>
      </w:r>
    </w:p>
    <w:p w14:paraId="5E50028C" w14:textId="77777777" w:rsidR="00AC709B" w:rsidRPr="00AC709B" w:rsidRDefault="00AC709B" w:rsidP="006C5C93">
      <w:pPr>
        <w:jc w:val="both"/>
        <w:rPr>
          <w:b/>
          <w:bCs/>
          <w:u w:val="single"/>
        </w:rPr>
      </w:pPr>
      <w:r w:rsidRPr="00AC709B">
        <w:rPr>
          <w:b/>
          <w:bCs/>
          <w:u w:val="single"/>
        </w:rPr>
        <w:t>Creating an Adder Circuit</w:t>
      </w:r>
    </w:p>
    <w:p w14:paraId="3E7EA3AE" w14:textId="77777777" w:rsidR="00AC709B" w:rsidRDefault="00AC709B" w:rsidP="006C5C93">
      <w:pPr>
        <w:pStyle w:val="ListParagraph"/>
        <w:numPr>
          <w:ilvl w:val="0"/>
          <w:numId w:val="1"/>
        </w:numPr>
        <w:jc w:val="both"/>
      </w:pPr>
      <w:r>
        <w:t xml:space="preserve">NOT gate – It flips the bit values. 0 becomes 1 and 1 becomes 0. In </w:t>
      </w:r>
      <w:proofErr w:type="spellStart"/>
      <w:r>
        <w:t>qiskit</w:t>
      </w:r>
      <w:proofErr w:type="spellEnd"/>
      <w:r>
        <w:t>, the NOT gate can be performed by using the ‘x’ operation</w:t>
      </w:r>
    </w:p>
    <w:p w14:paraId="1B5A167E" w14:textId="77777777" w:rsidR="00AC709B" w:rsidRDefault="00AC709B" w:rsidP="006C5C93">
      <w:pPr>
        <w:pStyle w:val="ListParagraph"/>
        <w:numPr>
          <w:ilvl w:val="1"/>
          <w:numId w:val="1"/>
        </w:numPr>
        <w:jc w:val="both"/>
      </w:pPr>
      <w:r>
        <w:t>Example:</w:t>
      </w:r>
    </w:p>
    <w:p w14:paraId="6A1D8FCD" w14:textId="77777777" w:rsidR="00AC709B" w:rsidRDefault="00AC709B" w:rsidP="006C5C93">
      <w:pPr>
        <w:pStyle w:val="ListParagraph"/>
        <w:numPr>
          <w:ilvl w:val="2"/>
          <w:numId w:val="1"/>
        </w:numPr>
        <w:jc w:val="both"/>
      </w:pPr>
      <w:r>
        <w:t xml:space="preserve">qc = </w:t>
      </w:r>
      <w:proofErr w:type="spellStart"/>
      <w:r>
        <w:t>QuantuamCircuit</w:t>
      </w:r>
      <w:proofErr w:type="spellEnd"/>
      <w:r>
        <w:t>(n) # creating a circuit with n qubits</w:t>
      </w:r>
    </w:p>
    <w:p w14:paraId="0B2295E0" w14:textId="77777777" w:rsidR="00AC709B" w:rsidRDefault="00AC709B" w:rsidP="006C5C93">
      <w:pPr>
        <w:pStyle w:val="ListParagraph"/>
        <w:numPr>
          <w:ilvl w:val="2"/>
          <w:numId w:val="1"/>
        </w:numPr>
        <w:jc w:val="both"/>
      </w:pPr>
      <w:proofErr w:type="spellStart"/>
      <w:r>
        <w:t>qc.</w:t>
      </w:r>
      <w:proofErr w:type="gramStart"/>
      <w:r>
        <w:t>x</w:t>
      </w:r>
      <w:proofErr w:type="spellEnd"/>
      <w:r>
        <w:t>(</w:t>
      </w:r>
      <w:proofErr w:type="gramEnd"/>
      <w:r>
        <w:t>5) # apply NOT gate/x operation on qubit 5</w:t>
      </w:r>
    </w:p>
    <w:p w14:paraId="48DC6327" w14:textId="77777777" w:rsidR="00AC709B" w:rsidRPr="00AC709B" w:rsidRDefault="00AC709B" w:rsidP="006C5C93">
      <w:pPr>
        <w:jc w:val="both"/>
        <w:rPr>
          <w:b/>
          <w:bCs/>
          <w:u w:val="single"/>
        </w:rPr>
      </w:pPr>
      <w:r w:rsidRPr="00AC709B">
        <w:rPr>
          <w:b/>
          <w:bCs/>
          <w:u w:val="single"/>
        </w:rPr>
        <w:t xml:space="preserve">Adding with </w:t>
      </w:r>
      <w:proofErr w:type="spellStart"/>
      <w:r w:rsidRPr="00AC709B">
        <w:rPr>
          <w:b/>
          <w:bCs/>
          <w:u w:val="single"/>
        </w:rPr>
        <w:t>Qiskit</w:t>
      </w:r>
      <w:proofErr w:type="spellEnd"/>
    </w:p>
    <w:p w14:paraId="49D4B286" w14:textId="77777777" w:rsidR="00AC709B" w:rsidRDefault="002F00F5" w:rsidP="006C5C93">
      <w:pPr>
        <w:pStyle w:val="ListParagraph"/>
        <w:numPr>
          <w:ilvl w:val="0"/>
          <w:numId w:val="1"/>
        </w:numPr>
        <w:jc w:val="both"/>
      </w:pPr>
      <w:r>
        <w:t>A circuit is created that encodes the input, perform algorithmic operation and extract outputs.</w:t>
      </w:r>
    </w:p>
    <w:p w14:paraId="7FD192F8" w14:textId="77777777" w:rsidR="002F00F5" w:rsidRDefault="002F00F5" w:rsidP="006C5C93">
      <w:pPr>
        <w:pStyle w:val="ListParagraph"/>
        <w:numPr>
          <w:ilvl w:val="0"/>
          <w:numId w:val="1"/>
        </w:numPr>
        <w:jc w:val="both"/>
      </w:pPr>
      <w:r>
        <w:t>XOR gate – The operation refers to the inputs and if both the inputs are same, it will output 0 and if one of the inputs is different, then it will output 1.</w:t>
      </w:r>
    </w:p>
    <w:p w14:paraId="2600418F" w14:textId="77777777" w:rsidR="002F00F5" w:rsidRDefault="002F00F5" w:rsidP="006C5C93">
      <w:pPr>
        <w:pStyle w:val="ListParagraph"/>
        <w:jc w:val="both"/>
      </w:pPr>
      <w:r>
        <w:rPr>
          <w:noProof/>
        </w:rPr>
        <w:lastRenderedPageBreak/>
        <w:drawing>
          <wp:inline distT="0" distB="0" distL="0" distR="0" wp14:anchorId="3A05E4FE" wp14:editId="0F2EBB7E">
            <wp:extent cx="3600450" cy="2085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FE263" w14:textId="77777777" w:rsidR="002F00F5" w:rsidRDefault="002F00F5" w:rsidP="006C5C93">
      <w:pPr>
        <w:pStyle w:val="ListParagraph"/>
        <w:numPr>
          <w:ilvl w:val="0"/>
          <w:numId w:val="1"/>
        </w:numPr>
        <w:jc w:val="both"/>
      </w:pPr>
      <w:r>
        <w:t xml:space="preserve">In </w:t>
      </w:r>
      <w:proofErr w:type="spellStart"/>
      <w:r>
        <w:t>Qiskit</w:t>
      </w:r>
      <w:proofErr w:type="spellEnd"/>
      <w:r>
        <w:t>, the XOR operation can be performed using cx operation.</w:t>
      </w:r>
    </w:p>
    <w:p w14:paraId="11FCEF32" w14:textId="77777777" w:rsidR="002F00F5" w:rsidRDefault="002F00F5" w:rsidP="006C5C93">
      <w:pPr>
        <w:pStyle w:val="ListParagraph"/>
        <w:numPr>
          <w:ilvl w:val="1"/>
          <w:numId w:val="1"/>
        </w:numPr>
        <w:jc w:val="both"/>
      </w:pPr>
      <w:r>
        <w:t>Example:</w:t>
      </w:r>
    </w:p>
    <w:p w14:paraId="2F711520" w14:textId="77777777" w:rsidR="002F00F5" w:rsidRDefault="002F00F5" w:rsidP="006C5C93">
      <w:pPr>
        <w:pStyle w:val="ListParagraph"/>
        <w:numPr>
          <w:ilvl w:val="2"/>
          <w:numId w:val="1"/>
        </w:numPr>
        <w:jc w:val="both"/>
      </w:pPr>
      <w:r>
        <w:t xml:space="preserve">qc = </w:t>
      </w:r>
      <w:proofErr w:type="spellStart"/>
      <w:proofErr w:type="gramStart"/>
      <w:r>
        <w:t>QuantuamCircuit</w:t>
      </w:r>
      <w:proofErr w:type="spellEnd"/>
      <w:r>
        <w:t>(</w:t>
      </w:r>
      <w:proofErr w:type="gramEnd"/>
      <w:r>
        <w:t>2) # create a circuit with 2 qubits</w:t>
      </w:r>
    </w:p>
    <w:p w14:paraId="20443CCD" w14:textId="77777777" w:rsidR="002F00F5" w:rsidRDefault="002F00F5" w:rsidP="006C5C93">
      <w:pPr>
        <w:pStyle w:val="ListParagraph"/>
        <w:numPr>
          <w:ilvl w:val="2"/>
          <w:numId w:val="1"/>
        </w:numPr>
        <w:jc w:val="both"/>
      </w:pPr>
      <w:proofErr w:type="gramStart"/>
      <w:r>
        <w:t>qc.cx(</w:t>
      </w:r>
      <w:proofErr w:type="gramEnd"/>
      <w:r>
        <w:t>0,1) # qubit 0 XOR qubit 1</w:t>
      </w:r>
    </w:p>
    <w:p w14:paraId="74DD4595" w14:textId="77777777" w:rsidR="002F00F5" w:rsidRDefault="002F00F5" w:rsidP="006C5C93">
      <w:pPr>
        <w:pStyle w:val="ListParagraph"/>
        <w:numPr>
          <w:ilvl w:val="2"/>
          <w:numId w:val="1"/>
        </w:numPr>
        <w:jc w:val="both"/>
      </w:pPr>
      <w:r>
        <w:t>Sample screenshot</w:t>
      </w:r>
    </w:p>
    <w:p w14:paraId="67C35F69" w14:textId="77777777" w:rsidR="002F00F5" w:rsidRDefault="002F00F5" w:rsidP="006C5C93">
      <w:pPr>
        <w:pStyle w:val="ListParagraph"/>
        <w:ind w:left="2160"/>
        <w:jc w:val="both"/>
      </w:pPr>
      <w:r>
        <w:rPr>
          <w:noProof/>
        </w:rPr>
        <w:drawing>
          <wp:inline distT="0" distB="0" distL="0" distR="0" wp14:anchorId="0EDB94BD" wp14:editId="18E5C079">
            <wp:extent cx="3041650" cy="10541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2351" t="18405" r="16368" b="13701"/>
                    <a:stretch/>
                  </pic:blipFill>
                  <pic:spPr bwMode="auto">
                    <a:xfrm>
                      <a:off x="0" y="0"/>
                      <a:ext cx="3041650" cy="1054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3029C4" w14:textId="77777777" w:rsidR="002F00F5" w:rsidRDefault="002F00F5" w:rsidP="006C5C93">
      <w:pPr>
        <w:pStyle w:val="ListParagraph"/>
        <w:numPr>
          <w:ilvl w:val="0"/>
          <w:numId w:val="1"/>
        </w:numPr>
        <w:jc w:val="both"/>
      </w:pPr>
      <w:r>
        <w:t>Toffoli Gate – The operation refers to the control inputs and if both the inputs are in 1 state, then it performed NOT operation on the third input</w:t>
      </w:r>
    </w:p>
    <w:p w14:paraId="4BBF3040" w14:textId="77777777" w:rsidR="002F00F5" w:rsidRDefault="002F00F5" w:rsidP="006C5C93">
      <w:pPr>
        <w:pStyle w:val="ListParagraph"/>
        <w:numPr>
          <w:ilvl w:val="1"/>
          <w:numId w:val="1"/>
        </w:numPr>
        <w:jc w:val="both"/>
      </w:pPr>
      <w:r>
        <w:t>Example:</w:t>
      </w:r>
    </w:p>
    <w:p w14:paraId="00AADE3F" w14:textId="77777777" w:rsidR="002F00F5" w:rsidRDefault="002F00F5" w:rsidP="006C5C93">
      <w:pPr>
        <w:pStyle w:val="ListParagraph"/>
        <w:ind w:left="2160"/>
        <w:jc w:val="both"/>
      </w:pPr>
      <w:r>
        <w:rPr>
          <w:noProof/>
        </w:rPr>
        <w:drawing>
          <wp:inline distT="0" distB="0" distL="0" distR="0" wp14:anchorId="4115A312" wp14:editId="761DBD75">
            <wp:extent cx="1905000" cy="2152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CC5F1" w14:textId="77777777" w:rsidR="002F00F5" w:rsidRDefault="002F00F5" w:rsidP="006C5C93">
      <w:pPr>
        <w:pStyle w:val="ListParagraph"/>
        <w:numPr>
          <w:ilvl w:val="0"/>
          <w:numId w:val="1"/>
        </w:numPr>
        <w:jc w:val="both"/>
      </w:pPr>
      <w:r>
        <w:t xml:space="preserve">The </w:t>
      </w:r>
      <w:proofErr w:type="spellStart"/>
      <w:r>
        <w:t>toffoli</w:t>
      </w:r>
      <w:proofErr w:type="spellEnd"/>
      <w:r>
        <w:t xml:space="preserve"> operation can be done using ccx operation in </w:t>
      </w:r>
      <w:proofErr w:type="spellStart"/>
      <w:r>
        <w:t>Qiskit</w:t>
      </w:r>
      <w:proofErr w:type="spellEnd"/>
    </w:p>
    <w:p w14:paraId="08E28B18" w14:textId="77777777" w:rsidR="002F00F5" w:rsidRDefault="002F00F5" w:rsidP="006C5C93">
      <w:pPr>
        <w:pStyle w:val="ListParagraph"/>
        <w:numPr>
          <w:ilvl w:val="1"/>
          <w:numId w:val="1"/>
        </w:numPr>
        <w:jc w:val="both"/>
      </w:pPr>
      <w:r>
        <w:t>Example:</w:t>
      </w:r>
    </w:p>
    <w:p w14:paraId="75FEBCCE" w14:textId="77777777" w:rsidR="002F00F5" w:rsidRDefault="002F00F5" w:rsidP="006C5C93">
      <w:pPr>
        <w:pStyle w:val="ListParagraph"/>
        <w:numPr>
          <w:ilvl w:val="2"/>
          <w:numId w:val="1"/>
        </w:numPr>
        <w:jc w:val="both"/>
      </w:pPr>
      <w:proofErr w:type="spellStart"/>
      <w:r>
        <w:t>qc_ccx</w:t>
      </w:r>
      <w:proofErr w:type="spellEnd"/>
      <w:r>
        <w:t xml:space="preserve"> = </w:t>
      </w:r>
      <w:proofErr w:type="spellStart"/>
      <w:proofErr w:type="gramStart"/>
      <w:r>
        <w:t>QuantumCircuit</w:t>
      </w:r>
      <w:proofErr w:type="spellEnd"/>
      <w:r>
        <w:t>(</w:t>
      </w:r>
      <w:proofErr w:type="gramEnd"/>
      <w:r>
        <w:t>4)</w:t>
      </w:r>
    </w:p>
    <w:p w14:paraId="489E27AB" w14:textId="77777777" w:rsidR="002F00F5" w:rsidRDefault="00966B09" w:rsidP="006C5C93">
      <w:pPr>
        <w:pStyle w:val="ListParagraph"/>
        <w:numPr>
          <w:ilvl w:val="2"/>
          <w:numId w:val="1"/>
        </w:numPr>
        <w:jc w:val="both"/>
      </w:pPr>
      <w:proofErr w:type="spellStart"/>
      <w:r>
        <w:t>qc_ccx.</w:t>
      </w:r>
      <w:proofErr w:type="gramStart"/>
      <w:r>
        <w:t>x</w:t>
      </w:r>
      <w:proofErr w:type="spellEnd"/>
      <w:r>
        <w:t>(</w:t>
      </w:r>
      <w:proofErr w:type="gramEnd"/>
      <w:r>
        <w:t>0) # apply NOT operation on 0 qubit</w:t>
      </w:r>
    </w:p>
    <w:p w14:paraId="76649645" w14:textId="77777777" w:rsidR="00966B09" w:rsidRDefault="00966B09" w:rsidP="006C5C93">
      <w:pPr>
        <w:pStyle w:val="ListParagraph"/>
        <w:numPr>
          <w:ilvl w:val="2"/>
          <w:numId w:val="1"/>
        </w:numPr>
        <w:jc w:val="both"/>
      </w:pPr>
      <w:proofErr w:type="spellStart"/>
      <w:r>
        <w:t>qc_ccx.</w:t>
      </w:r>
      <w:proofErr w:type="gramStart"/>
      <w:r>
        <w:t>x</w:t>
      </w:r>
      <w:proofErr w:type="spellEnd"/>
      <w:r>
        <w:t>(</w:t>
      </w:r>
      <w:proofErr w:type="gramEnd"/>
      <w:r>
        <w:t>1) # apply NOT operation 1 qubit</w:t>
      </w:r>
    </w:p>
    <w:p w14:paraId="0BE5DC64" w14:textId="77777777" w:rsidR="00966B09" w:rsidRDefault="00966B09" w:rsidP="006C5C93">
      <w:pPr>
        <w:pStyle w:val="ListParagraph"/>
        <w:numPr>
          <w:ilvl w:val="2"/>
          <w:numId w:val="1"/>
        </w:numPr>
        <w:jc w:val="both"/>
      </w:pPr>
      <w:proofErr w:type="spellStart"/>
      <w:proofErr w:type="gramStart"/>
      <w:r>
        <w:t>qc_ccx.ccx</w:t>
      </w:r>
      <w:proofErr w:type="spellEnd"/>
      <w:r>
        <w:t>(</w:t>
      </w:r>
      <w:proofErr w:type="gramEnd"/>
      <w:r>
        <w:t xml:space="preserve">0,1,3) # apply </w:t>
      </w:r>
      <w:proofErr w:type="spellStart"/>
      <w:r>
        <w:t>toffoli</w:t>
      </w:r>
      <w:proofErr w:type="spellEnd"/>
      <w:r>
        <w:t xml:space="preserve"> operation on 0,1 and 3 qubits</w:t>
      </w:r>
    </w:p>
    <w:p w14:paraId="5E96E8B2" w14:textId="77777777" w:rsidR="00146379" w:rsidRDefault="00146379" w:rsidP="00146379">
      <w:pPr>
        <w:jc w:val="both"/>
      </w:pPr>
    </w:p>
    <w:p w14:paraId="3F5EFC68" w14:textId="410FB494" w:rsidR="00AC709B" w:rsidRDefault="00146379" w:rsidP="00146379">
      <w:pPr>
        <w:jc w:val="both"/>
        <w:rPr>
          <w:b/>
          <w:bCs/>
        </w:rPr>
      </w:pPr>
      <w:r w:rsidRPr="00146379">
        <w:rPr>
          <w:b/>
          <w:bCs/>
        </w:rPr>
        <w:lastRenderedPageBreak/>
        <w:t>Date - 07/13</w:t>
      </w:r>
    </w:p>
    <w:p w14:paraId="2E26F2BF" w14:textId="3DAADEC1" w:rsidR="00146379" w:rsidRDefault="00146379" w:rsidP="00146379">
      <w:pPr>
        <w:jc w:val="both"/>
        <w:rPr>
          <w:b/>
          <w:bCs/>
          <w:u w:val="single"/>
        </w:rPr>
      </w:pPr>
      <w:r w:rsidRPr="00146379">
        <w:rPr>
          <w:b/>
          <w:bCs/>
          <w:u w:val="single"/>
        </w:rPr>
        <w:t>Section 2: Representing Qubit States:</w:t>
      </w:r>
    </w:p>
    <w:p w14:paraId="7CFAED1F" w14:textId="77777777" w:rsidR="00B33BB0" w:rsidRDefault="00946252" w:rsidP="00146379">
      <w:pPr>
        <w:jc w:val="both"/>
      </w:pPr>
      <w:r>
        <w:t xml:space="preserve">Classical bits for computation </w:t>
      </w:r>
      <w:r w:rsidR="003426AF">
        <w:t>are either 0 or 1. But in Quantum, it</w:t>
      </w:r>
      <w:r w:rsidR="00776F32">
        <w:t xml:space="preserve"> can remain in many states (superposition) until extracted </w:t>
      </w:r>
      <w:r w:rsidR="004F03E2">
        <w:t xml:space="preserve">using measurement. When it is measures, it </w:t>
      </w:r>
      <w:r w:rsidR="00463166">
        <w:t>collapse</w:t>
      </w:r>
      <w:r w:rsidR="00E26E37">
        <w:t>s</w:t>
      </w:r>
      <w:r w:rsidR="00463166">
        <w:t xml:space="preserve"> to one of the</w:t>
      </w:r>
      <w:r w:rsidR="004F5338">
        <w:t xml:space="preserve"> states - |0&gt; or |1&gt;. Both these are states are mutually exclusive. </w:t>
      </w:r>
      <w:r w:rsidR="00E26E37">
        <w:t>The state can be mathematically represented in:</w:t>
      </w:r>
      <w:r w:rsidR="0090452F">
        <w:t xml:space="preserve"> </w:t>
      </w:r>
    </w:p>
    <w:p w14:paraId="36489A01" w14:textId="52BEE39D" w:rsidR="00971461" w:rsidRDefault="00E26E37" w:rsidP="00146379">
      <w:pPr>
        <w:jc w:val="both"/>
      </w:pPr>
      <w:r>
        <w:t xml:space="preserve">|0&gt;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 xml:space="preserve"> 0 </m:t>
                  </m:r>
                </m:e>
              </m:mr>
            </m:m>
          </m:e>
        </m:d>
      </m:oMath>
    </w:p>
    <w:p w14:paraId="6D827EBA" w14:textId="4693023B" w:rsidR="00E26E37" w:rsidRDefault="0090452F" w:rsidP="00146379">
      <w:pPr>
        <w:jc w:val="both"/>
      </w:pPr>
      <w:r>
        <w:t xml:space="preserve">and |1&gt;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 xml:space="preserve"> </m:t>
            </m:r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  <m:r>
              <w:rPr>
                <w:rFonts w:ascii="Cambria Math" w:hAnsi="Cambria Math"/>
              </w:rPr>
              <m:t xml:space="preserve"> </m:t>
            </m:r>
          </m:e>
        </m:d>
      </m:oMath>
    </w:p>
    <w:p w14:paraId="0FAF74F7" w14:textId="4545D63A" w:rsidR="00C7588A" w:rsidRDefault="00C7588A" w:rsidP="00146379">
      <w:pPr>
        <w:jc w:val="both"/>
      </w:pPr>
      <w:r>
        <w:t xml:space="preserve">The representation is known as Dirac notation. </w:t>
      </w:r>
      <w:r w:rsidR="00D05D8E">
        <w:t xml:space="preserve">In Dirac notation, |0&gt; or |1&gt; is known as </w:t>
      </w:r>
      <w:proofErr w:type="spellStart"/>
      <w:r w:rsidR="00D05D8E">
        <w:t>Ket</w:t>
      </w:r>
      <w:proofErr w:type="spellEnd"/>
      <w:r w:rsidR="00D05D8E">
        <w:t xml:space="preserve"> and </w:t>
      </w:r>
      <w:r w:rsidR="005161E4">
        <w:t xml:space="preserve">&lt;0| or &lt;1| is known as Bra. As part of the superposition, it can be </w:t>
      </w:r>
      <w:r w:rsidR="001C542D">
        <w:t>in different states other than the above two states.</w:t>
      </w:r>
    </w:p>
    <w:p w14:paraId="67980DDF" w14:textId="4070F4AF" w:rsidR="001C542D" w:rsidRDefault="003636C8" w:rsidP="00146379">
      <w:pPr>
        <w:jc w:val="both"/>
        <w:rPr>
          <w:rFonts w:eastAsiaTheme="minorEastAsia"/>
        </w:rPr>
      </w:pPr>
      <w:proofErr w:type="spellStart"/>
      <w:r>
        <w:t>Ket</w:t>
      </w:r>
      <w:proofErr w:type="spellEnd"/>
      <w:r>
        <w:t xml:space="preserve"> = </w:t>
      </w:r>
      <w:r w:rsidR="00BC4271">
        <w:t>|</w:t>
      </w:r>
      <w:r w:rsidR="00D60C62">
        <w:t>x</w:t>
      </w:r>
      <w:r w:rsidR="00BC4271">
        <w:t>&gt;</w:t>
      </w:r>
      <w:r w:rsidR="009A73D0"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x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 xml:space="preserve"> x2</m:t>
                  </m:r>
                </m:e>
              </m:mr>
            </m:m>
            <m:r>
              <w:rPr>
                <w:rFonts w:ascii="Cambria Math" w:hAnsi="Cambria Math"/>
              </w:rPr>
              <m:t xml:space="preserve"> </m:t>
            </m:r>
          </m:e>
        </m:d>
      </m:oMath>
      <w:r w:rsidR="00C136F2">
        <w:rPr>
          <w:rFonts w:eastAsiaTheme="minorEastAsia"/>
        </w:rPr>
        <w:t xml:space="preserve"> </w:t>
      </w:r>
    </w:p>
    <w:p w14:paraId="4D0F4811" w14:textId="247847BF" w:rsidR="00607F1F" w:rsidRDefault="003636C8" w:rsidP="00146379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Bra = </w:t>
      </w:r>
      <w:r w:rsidR="00607F1F">
        <w:rPr>
          <w:rFonts w:eastAsiaTheme="minorEastAsia"/>
        </w:rPr>
        <w:t>&lt;</w:t>
      </w:r>
      <w:r>
        <w:rPr>
          <w:rFonts w:eastAsiaTheme="minorEastAsia"/>
        </w:rPr>
        <w:t>y</w:t>
      </w:r>
      <w:r w:rsidR="00607F1F">
        <w:rPr>
          <w:rFonts w:eastAsiaTheme="minorEastAsia"/>
        </w:rPr>
        <w:t>| = [</w:t>
      </w:r>
      <w:r>
        <w:rPr>
          <w:rFonts w:eastAsiaTheme="minorEastAsia"/>
        </w:rPr>
        <w:t>y</w:t>
      </w:r>
      <w:r w:rsidR="00607F1F">
        <w:rPr>
          <w:rFonts w:eastAsiaTheme="minorEastAsia"/>
        </w:rPr>
        <w:t xml:space="preserve">1 </w:t>
      </w:r>
      <w:r>
        <w:rPr>
          <w:rFonts w:eastAsiaTheme="minorEastAsia"/>
        </w:rPr>
        <w:t>y</w:t>
      </w:r>
      <w:r w:rsidR="00607F1F">
        <w:rPr>
          <w:rFonts w:eastAsiaTheme="minorEastAsia"/>
        </w:rPr>
        <w:t>2]</w:t>
      </w:r>
    </w:p>
    <w:p w14:paraId="5D915C7E" w14:textId="77777777" w:rsidR="003636C8" w:rsidRPr="00024ABC" w:rsidRDefault="003636C8" w:rsidP="003636C8">
      <w:pPr>
        <w:jc w:val="both"/>
        <w:rPr>
          <w:b/>
          <w:bCs/>
          <w:u w:val="single"/>
        </w:rPr>
      </w:pPr>
      <w:r w:rsidRPr="00024ABC">
        <w:rPr>
          <w:b/>
          <w:bCs/>
          <w:u w:val="single"/>
        </w:rPr>
        <w:t>Bra-</w:t>
      </w:r>
      <w:proofErr w:type="spellStart"/>
      <w:r w:rsidRPr="00024ABC">
        <w:rPr>
          <w:b/>
          <w:bCs/>
          <w:u w:val="single"/>
        </w:rPr>
        <w:t>Ket</w:t>
      </w:r>
      <w:proofErr w:type="spellEnd"/>
      <w:r w:rsidRPr="00024ABC">
        <w:rPr>
          <w:b/>
          <w:bCs/>
          <w:u w:val="single"/>
        </w:rPr>
        <w:t xml:space="preserve"> notation:</w:t>
      </w:r>
    </w:p>
    <w:p w14:paraId="7663611C" w14:textId="1658D69D" w:rsidR="003636C8" w:rsidRDefault="003636C8" w:rsidP="00146379">
      <w:pPr>
        <w:jc w:val="both"/>
        <w:rPr>
          <w:rFonts w:eastAsiaTheme="minorEastAsia"/>
        </w:rPr>
      </w:pPr>
      <w:r>
        <w:t>&lt;</w:t>
      </w:r>
      <w:proofErr w:type="spellStart"/>
      <w:r>
        <w:t>x|y</w:t>
      </w:r>
      <w:proofErr w:type="spellEnd"/>
      <w:r>
        <w:t>&gt; =</w:t>
      </w:r>
      <w:r w:rsidR="00A85159">
        <w:t xml:space="preserve"> [x1 x2] </w:t>
      </w:r>
      <w: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y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  <m:r>
              <w:rPr>
                <w:rFonts w:ascii="Cambria Math" w:hAnsi="Cambria Math"/>
              </w:rPr>
              <m:t xml:space="preserve"> </m:t>
            </m:r>
          </m:e>
        </m:d>
      </m:oMath>
      <w:r w:rsidR="00A85159">
        <w:rPr>
          <w:rFonts w:eastAsiaTheme="minorEastAsia"/>
        </w:rPr>
        <w:t xml:space="preserve"> = x1y1 + x2y2 </w:t>
      </w:r>
      <w:r w:rsidR="007A6D5D">
        <w:rPr>
          <w:rFonts w:eastAsiaTheme="minorEastAsia"/>
        </w:rPr>
        <w:t>= &lt;</w:t>
      </w:r>
      <w:proofErr w:type="spellStart"/>
      <w:r w:rsidR="007A6D5D">
        <w:rPr>
          <w:rFonts w:eastAsiaTheme="minorEastAsia"/>
        </w:rPr>
        <w:t>y|x</w:t>
      </w:r>
      <w:proofErr w:type="spellEnd"/>
      <w:r w:rsidR="007A6D5D">
        <w:rPr>
          <w:rFonts w:eastAsiaTheme="minorEastAsia"/>
        </w:rPr>
        <w:t>&gt;</w:t>
      </w:r>
    </w:p>
    <w:p w14:paraId="692DF536" w14:textId="2C6EAFE3" w:rsidR="007A6D5D" w:rsidRPr="00024ABC" w:rsidRDefault="007A6D5D" w:rsidP="00146379">
      <w:pPr>
        <w:jc w:val="both"/>
        <w:rPr>
          <w:rFonts w:eastAsiaTheme="minorEastAsia"/>
          <w:b/>
          <w:bCs/>
          <w:u w:val="single"/>
        </w:rPr>
      </w:pPr>
      <w:proofErr w:type="spellStart"/>
      <w:r w:rsidRPr="00024ABC">
        <w:rPr>
          <w:rFonts w:eastAsiaTheme="minorEastAsia"/>
          <w:b/>
          <w:bCs/>
          <w:u w:val="single"/>
        </w:rPr>
        <w:t>Ket</w:t>
      </w:r>
      <w:proofErr w:type="spellEnd"/>
      <w:r w:rsidRPr="00024ABC">
        <w:rPr>
          <w:rFonts w:eastAsiaTheme="minorEastAsia"/>
          <w:b/>
          <w:bCs/>
          <w:u w:val="single"/>
        </w:rPr>
        <w:t>-Bra notation:</w:t>
      </w:r>
    </w:p>
    <w:p w14:paraId="1F8CC5B6" w14:textId="538A4D1A" w:rsidR="002D22C2" w:rsidRDefault="002D22C2" w:rsidP="002D22C2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|x&gt;&lt;y| =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x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 xml:space="preserve"> x2</m:t>
                  </m:r>
                </m:e>
              </m:mr>
            </m:m>
            <m:r>
              <w:rPr>
                <w:rFonts w:ascii="Cambria Math" w:hAnsi="Cambria Math"/>
              </w:rPr>
              <m:t xml:space="preserve"> </m:t>
            </m:r>
          </m:e>
        </m:d>
      </m:oMath>
      <w:r>
        <w:rPr>
          <w:rFonts w:eastAsiaTheme="minorEastAsia"/>
        </w:rPr>
        <w:t xml:space="preserve"> </w:t>
      </w:r>
      <w:r>
        <w:rPr>
          <w:rFonts w:eastAsiaTheme="minorEastAsia"/>
        </w:rPr>
        <w:t>[y1 y2]</w:t>
      </w:r>
      <w:r>
        <w:rPr>
          <w:rFonts w:eastAsiaTheme="minorEastAsia"/>
        </w:rPr>
        <w:t xml:space="preserve"> =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 xml:space="preserve"> </m:t>
            </m:r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x1y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x1y2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x2y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x2y2</m:t>
                  </m:r>
                </m:e>
              </m:mr>
            </m:m>
            <m:r>
              <w:rPr>
                <w:rFonts w:ascii="Cambria Math" w:eastAsiaTheme="minorEastAsia" w:hAnsi="Cambria Math"/>
              </w:rPr>
              <m:t xml:space="preserve"> </m:t>
            </m:r>
          </m:e>
        </m:d>
      </m:oMath>
    </w:p>
    <w:p w14:paraId="2D5E5AD4" w14:textId="178537D3" w:rsidR="007A6D5D" w:rsidRDefault="00BB71F4" w:rsidP="00146379">
      <w:pPr>
        <w:jc w:val="both"/>
        <w:rPr>
          <w:b/>
          <w:bCs/>
          <w:u w:val="single"/>
        </w:rPr>
      </w:pPr>
      <w:r w:rsidRPr="00BB71F4">
        <w:rPr>
          <w:b/>
          <w:bCs/>
          <w:u w:val="single"/>
        </w:rPr>
        <w:t>The Rules of Measurement:</w:t>
      </w:r>
    </w:p>
    <w:p w14:paraId="43519C6C" w14:textId="4CE7250B" w:rsidR="009324A6" w:rsidRDefault="009A711C" w:rsidP="00146379">
      <w:pPr>
        <w:jc w:val="both"/>
      </w:pPr>
      <w:r>
        <w:t xml:space="preserve">|0&gt; and |1&gt; states are </w:t>
      </w:r>
      <w:r w:rsidR="00976A32">
        <w:t xml:space="preserve">orthonormal, which means both the states are </w:t>
      </w:r>
      <w:r w:rsidR="001D793C">
        <w:t>orthogonal</w:t>
      </w:r>
      <w:r w:rsidR="004215DF">
        <w:t xml:space="preserve"> (90 degrees) and </w:t>
      </w:r>
      <w:r w:rsidR="001D793C">
        <w:t>normalized</w:t>
      </w:r>
      <w:r w:rsidR="00443AE6">
        <w:t xml:space="preserve">, which means </w:t>
      </w:r>
      <w:r w:rsidR="009324A6">
        <w:t>to ensure the probability will be 1.</w:t>
      </w:r>
    </w:p>
    <w:p w14:paraId="5A84FC26" w14:textId="2C67E6CA" w:rsidR="007A734A" w:rsidRDefault="007A734A" w:rsidP="00146379">
      <w:pPr>
        <w:jc w:val="both"/>
        <w:rPr>
          <w:rFonts w:cstheme="minorHAnsi"/>
        </w:rPr>
      </w:pPr>
      <w:r>
        <w:t>&lt;</w:t>
      </w:r>
      <w:r>
        <w:rPr>
          <w:rFonts w:cstheme="minorHAnsi"/>
        </w:rPr>
        <w:t>Ψ</w:t>
      </w:r>
      <w:r>
        <w:t>|</w:t>
      </w:r>
      <w:r>
        <w:rPr>
          <w:rFonts w:cstheme="minorHAnsi"/>
        </w:rPr>
        <w:t>Ψ</w:t>
      </w:r>
      <w:r>
        <w:rPr>
          <w:rFonts w:cstheme="minorHAnsi"/>
        </w:rPr>
        <w:t>&gt; = 1</w:t>
      </w:r>
    </w:p>
    <w:p w14:paraId="01C81635" w14:textId="42BCB834" w:rsidR="00D76F58" w:rsidRDefault="00106C64" w:rsidP="00146379">
      <w:pPr>
        <w:jc w:val="both"/>
        <w:rPr>
          <w:rFonts w:eastAsiaTheme="minorEastAsia" w:cstheme="minorHAnsi"/>
        </w:rPr>
      </w:pPr>
      <w:r>
        <w:rPr>
          <w:rFonts w:cstheme="minorHAnsi"/>
        </w:rPr>
        <w:t>|</w:t>
      </w:r>
      <w:r>
        <w:rPr>
          <w:rFonts w:cstheme="minorHAnsi"/>
        </w:rPr>
        <w:t>Ψ</w:t>
      </w:r>
      <w:r>
        <w:rPr>
          <w:rFonts w:cstheme="minorHAnsi"/>
        </w:rPr>
        <w:t xml:space="preserve">&gt; = </w:t>
      </w:r>
      <w:r w:rsidR="009C7FD7">
        <w:rPr>
          <w:rFonts w:cstheme="minorHAnsi"/>
        </w:rPr>
        <w:t>1/</w:t>
      </w:r>
      <m:oMath>
        <m:rad>
          <m:radPr>
            <m:degHide m:val="1"/>
            <m:ctrlPr>
              <w:rPr>
                <w:rFonts w:ascii="Cambria Math" w:hAnsi="Cambria Math" w:cstheme="minorHAnsi"/>
                <w:i/>
              </w:rPr>
            </m:ctrlPr>
          </m:radPr>
          <m:deg/>
          <m:e>
            <m:r>
              <w:rPr>
                <w:rFonts w:ascii="Cambria Math" w:hAnsi="Cambria Math" w:cstheme="minorHAnsi"/>
              </w:rPr>
              <m:t>2</m:t>
            </m:r>
          </m:e>
        </m:rad>
      </m:oMath>
      <w:r w:rsidR="0019796C">
        <w:rPr>
          <w:rFonts w:eastAsiaTheme="minorEastAsia" w:cstheme="minorHAnsi"/>
        </w:rPr>
        <w:t xml:space="preserve"> |0&gt; + </w:t>
      </w:r>
      <w:r w:rsidR="0019796C">
        <w:rPr>
          <w:rFonts w:cstheme="minorHAnsi"/>
        </w:rPr>
        <w:t>1/</w:t>
      </w:r>
      <m:oMath>
        <m:rad>
          <m:radPr>
            <m:degHide m:val="1"/>
            <m:ctrlPr>
              <w:rPr>
                <w:rFonts w:ascii="Cambria Math" w:hAnsi="Cambria Math" w:cstheme="minorHAnsi"/>
                <w:i/>
              </w:rPr>
            </m:ctrlPr>
          </m:radPr>
          <m:deg/>
          <m:e>
            <m:r>
              <w:rPr>
                <w:rFonts w:ascii="Cambria Math" w:hAnsi="Cambria Math" w:cstheme="minorHAnsi"/>
              </w:rPr>
              <m:t>2</m:t>
            </m:r>
          </m:e>
        </m:rad>
      </m:oMath>
      <w:r w:rsidR="0019796C">
        <w:rPr>
          <w:rFonts w:eastAsiaTheme="minorEastAsia" w:cstheme="minorHAnsi"/>
        </w:rPr>
        <w:t xml:space="preserve"> |1&gt; </w:t>
      </w:r>
    </w:p>
    <w:p w14:paraId="5CF37576" w14:textId="00532CD1" w:rsidR="00C30AFA" w:rsidRDefault="00C30AFA" w:rsidP="00146379">
      <w:pPr>
        <w:jc w:val="both"/>
        <w:rPr>
          <w:rFonts w:cstheme="minorHAnsi"/>
        </w:rPr>
      </w:pPr>
      <w:r>
        <w:rPr>
          <w:rFonts w:eastAsiaTheme="minorEastAsia" w:cstheme="minorHAnsi"/>
        </w:rPr>
        <w:t xml:space="preserve">Probability of measuring a state </w:t>
      </w:r>
      <w:r>
        <w:rPr>
          <w:rFonts w:cstheme="minorHAnsi"/>
        </w:rPr>
        <w:t>|Ψ&gt;</w:t>
      </w:r>
      <w:r>
        <w:rPr>
          <w:rFonts w:cstheme="minorHAnsi"/>
        </w:rPr>
        <w:t xml:space="preserve"> </w:t>
      </w:r>
      <w:r w:rsidR="00580414">
        <w:rPr>
          <w:rFonts w:cstheme="minorHAnsi"/>
        </w:rPr>
        <w:t xml:space="preserve">in the </w:t>
      </w:r>
      <w:r w:rsidR="00BB1C8E">
        <w:rPr>
          <w:rFonts w:cstheme="minorHAnsi"/>
        </w:rPr>
        <w:t>|x&gt; basis is:</w:t>
      </w:r>
    </w:p>
    <w:p w14:paraId="7ED55D49" w14:textId="644A5832" w:rsidR="00BB1C8E" w:rsidRDefault="00BB1C8E" w:rsidP="00146379">
      <w:pPr>
        <w:jc w:val="both"/>
        <w:rPr>
          <w:rFonts w:eastAsiaTheme="minorEastAsia" w:cstheme="minorHAnsi"/>
        </w:rPr>
      </w:pPr>
      <w:r>
        <w:rPr>
          <w:rFonts w:cstheme="minorHAnsi"/>
        </w:rPr>
        <w:t>P(</w:t>
      </w:r>
      <w:r w:rsidR="00471984">
        <w:rPr>
          <w:rFonts w:cstheme="minorHAnsi"/>
        </w:rPr>
        <w:t xml:space="preserve">|x&gt;) = </w:t>
      </w:r>
      <m:oMath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inorHAnsi"/>
              </w:rPr>
              <m:t>|&lt;x|Ψ&gt;|</m:t>
            </m:r>
          </m:e>
          <m:sup>
            <m:r>
              <w:rPr>
                <w:rFonts w:ascii="Cambria Math" w:hAnsi="Cambria Math" w:cstheme="minorHAnsi"/>
              </w:rPr>
              <m:t>2</m:t>
            </m:r>
          </m:sup>
        </m:sSup>
      </m:oMath>
    </w:p>
    <w:p w14:paraId="13266F07" w14:textId="36134246" w:rsidR="00B61398" w:rsidRDefault="00B61398" w:rsidP="00146379">
      <w:pPr>
        <w:jc w:val="both"/>
        <w:rPr>
          <w:rFonts w:eastAsiaTheme="minorEastAsia" w:cstheme="minorHAnsi"/>
        </w:rPr>
      </w:pPr>
      <w:r w:rsidRPr="00B61398">
        <w:rPr>
          <w:rFonts w:eastAsiaTheme="minorEastAsia" w:cstheme="minorHAnsi"/>
          <w:b/>
          <w:bCs/>
        </w:rPr>
        <w:t>Example:</w:t>
      </w:r>
    </w:p>
    <w:p w14:paraId="1BE258D7" w14:textId="2495C267" w:rsidR="00B61398" w:rsidRDefault="00B61398" w:rsidP="00146379">
      <w:pPr>
        <w:jc w:val="both"/>
      </w:pPr>
      <w:r>
        <w:rPr>
          <w:noProof/>
        </w:rPr>
        <w:lastRenderedPageBreak/>
        <w:drawing>
          <wp:inline distT="0" distB="0" distL="0" distR="0" wp14:anchorId="204FA763" wp14:editId="30895051">
            <wp:extent cx="5943600" cy="45815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B682D" w14:textId="54228F7A" w:rsidR="00BB71F4" w:rsidRPr="00BB71F4" w:rsidRDefault="007A734A" w:rsidP="00146379">
      <w:pPr>
        <w:jc w:val="both"/>
      </w:pP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</w:t>
      </w:r>
      <w:r w:rsidR="000A341D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br/>
      </w:r>
      <w:r w:rsidR="009A711C">
        <w:t xml:space="preserve"> </w:t>
      </w:r>
    </w:p>
    <w:sectPr w:rsidR="00BB71F4" w:rsidRPr="00BB71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992344"/>
    <w:multiLevelType w:val="hybridMultilevel"/>
    <w:tmpl w:val="697AC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34217F"/>
    <w:multiLevelType w:val="hybridMultilevel"/>
    <w:tmpl w:val="06D2E2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sLQwNLEwNTU1t7RQ0lEKTi0uzszPAykwqQUAV1b8gywAAAA="/>
  </w:docVars>
  <w:rsids>
    <w:rsidRoot w:val="00AC709B"/>
    <w:rsid w:val="00024ABC"/>
    <w:rsid w:val="00034628"/>
    <w:rsid w:val="000A341D"/>
    <w:rsid w:val="00106C64"/>
    <w:rsid w:val="00127BE5"/>
    <w:rsid w:val="00146379"/>
    <w:rsid w:val="0019796C"/>
    <w:rsid w:val="001C542D"/>
    <w:rsid w:val="001D793C"/>
    <w:rsid w:val="00206DFA"/>
    <w:rsid w:val="002D22C2"/>
    <w:rsid w:val="002D7363"/>
    <w:rsid w:val="002F00F5"/>
    <w:rsid w:val="003426AF"/>
    <w:rsid w:val="003636C8"/>
    <w:rsid w:val="004215DF"/>
    <w:rsid w:val="00443AE6"/>
    <w:rsid w:val="00463166"/>
    <w:rsid w:val="00471984"/>
    <w:rsid w:val="00490F63"/>
    <w:rsid w:val="004F03E2"/>
    <w:rsid w:val="004F5338"/>
    <w:rsid w:val="005161E4"/>
    <w:rsid w:val="00580414"/>
    <w:rsid w:val="00607F1F"/>
    <w:rsid w:val="006440C9"/>
    <w:rsid w:val="006C5C93"/>
    <w:rsid w:val="00776F32"/>
    <w:rsid w:val="007A6D5D"/>
    <w:rsid w:val="007A734A"/>
    <w:rsid w:val="00826267"/>
    <w:rsid w:val="00880537"/>
    <w:rsid w:val="008D2640"/>
    <w:rsid w:val="0090452F"/>
    <w:rsid w:val="009324A6"/>
    <w:rsid w:val="00946252"/>
    <w:rsid w:val="00966B09"/>
    <w:rsid w:val="00971461"/>
    <w:rsid w:val="00976A32"/>
    <w:rsid w:val="009978E3"/>
    <w:rsid w:val="009A711C"/>
    <w:rsid w:val="009A73D0"/>
    <w:rsid w:val="009C7FD7"/>
    <w:rsid w:val="00A01396"/>
    <w:rsid w:val="00A85159"/>
    <w:rsid w:val="00AC709B"/>
    <w:rsid w:val="00B33BB0"/>
    <w:rsid w:val="00B61398"/>
    <w:rsid w:val="00BB1C8E"/>
    <w:rsid w:val="00BB71F4"/>
    <w:rsid w:val="00BC4271"/>
    <w:rsid w:val="00C136F2"/>
    <w:rsid w:val="00C30AFA"/>
    <w:rsid w:val="00C7588A"/>
    <w:rsid w:val="00D05D8E"/>
    <w:rsid w:val="00D60C62"/>
    <w:rsid w:val="00D76F58"/>
    <w:rsid w:val="00DC717C"/>
    <w:rsid w:val="00E04AC4"/>
    <w:rsid w:val="00E26E37"/>
    <w:rsid w:val="00E761DD"/>
    <w:rsid w:val="00EE0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6AF53"/>
  <w15:chartTrackingRefBased/>
  <w15:docId w15:val="{B287ADFB-3C0F-4073-80DA-3377DB7EA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709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01396"/>
    <w:rPr>
      <w:color w:val="808080"/>
    </w:rPr>
  </w:style>
  <w:style w:type="character" w:customStyle="1" w:styleId="mjx-char">
    <w:name w:val="mjx-char"/>
    <w:basedOn w:val="DefaultParagraphFont"/>
    <w:rsid w:val="000A34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58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4</Pages>
  <Words>457</Words>
  <Characters>260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wari, Himadri Sekhar (Contractor)</dc:creator>
  <cp:keywords/>
  <dc:description/>
  <cp:lastModifiedBy>Tewari, Himadri Sekhar (Contractor)</cp:lastModifiedBy>
  <cp:revision>59</cp:revision>
  <dcterms:created xsi:type="dcterms:W3CDTF">2021-07-13T00:30:00Z</dcterms:created>
  <dcterms:modified xsi:type="dcterms:W3CDTF">2021-07-14T03:31:00Z</dcterms:modified>
</cp:coreProperties>
</file>